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สวัสดีค่ะ เดี๋ยวรออาจารย์สักครู่นะคะ สวัสดีค่ะ ฮัลโหล ฮัลโหล ฮัลโหล ฮัลโหล ออกไหม</w:t>
      </w:r>
    </w:p>
    <w:p>
      <w:pPr>
        <w:pStyle w:val="BodyText"/>
      </w:pPr>
      <w:r>
        <w:t xml:space="preserve">(อาจารย์ธิดารัตน์) สวัสดีค่ะ สวัสดีพี่ล่ามนะคะ ได้ยินนะ</w:t>
      </w:r>
    </w:p>
    <w:p>
      <w:pPr>
        <w:pStyle w:val="BodyText"/>
      </w:pPr>
      <w:r>
        <w:t xml:space="preserve">(ล่าม) ได้ยินค่ะ</w:t>
      </w:r>
    </w:p>
    <w:p>
      <w:pPr>
        <w:pStyle w:val="BodyText"/>
      </w:pPr>
      <w:r>
        <w:t xml:space="preserve">(อาจารย์ธิดารัตน์) ค่ะ ก็วันนี้เราก็จะมาเด้อมาเรียนนะคะ บทที่ 1 นะคะ เกี่ยวกับตัวมาตรฐานสากลด้านเทคโนโลยีคอมพิวเตอร์และดิจิทัลนะคะ วันนี้ก็จะมาพูดเป็นภาพองค์รวมนะคะ ว่ารายวิชานี้เราจะเรียนมาตรฐานอะไรบ้างนะคะ แต่ละตัวมีมาตรฐานอะไรนะคะ ที่น่าสนใจ โอเคนะคะ เริ่มแรกก็จะพูดถึงบทนำของเราก่อนนะคะ ว่า ณ ปัจจุบันนี้เราจะเห็นว่าไม่ว่าจะเป็นหน่วยงานองค์กรมหาวิทยาลัยของเราก็ได้นะคะ คลังภาครัฐภาคเอกชนนี่ ก็มีตัวระบบสารสนเทศคอมพิวเตอร์การใช้งานต่าง ๆ เข้ามาเกี่ยวข้องดังนั้นนะคะ ดังนั้นการบริหารงานด้านไอทีหรือว่าเทคโนโลยีสารสนเทศนี่ สำหรับประเทศไทยนี่ก็เข้ามามีบทบาทรวมถึงผู้บริหารที่เข้ามาดูแลแล้วก็บริหารนอกจะเป็นบุคลากรทรัพยากรคนแล้วก็ทรัพยากรอุปกรณ์ด้วยนะคะ ดังนั้นทางด้านผู้บริหารในบางท่านอาจจะถูกปรับตำแหน่งหรือว่าเลื่อนตำแหน่งขึ้นมาโดยไม่ได้จบทางสายเทคโนโลยีสารสนเทศว่าไอทีโดยเฉพาะ ดังนั้นนี่เราจะทำอย่างไรหรือจะมีตัวไหนที่เข้ามาช่วยให้ผู้บริหารเหล่านั้นนี่ เข้ามาบริหารงานด้านสารสนเทศให้เกิดประสิทธิภาพมากที่สุดนะคะ เมื่อผู้บริหารนี่ไม่ได้จบหรือถูกพัฒนามาจากสายคอมพิวเตอร์หรือเทคโนโลยีสารสนเทศดังนั้นเวลาเขาบริหารหรือพัฒนาบุคคลนะคะ รวมถึงพยากรณ์ต่าง ๆ ที่อยู่ในหน่วยงานองค์กรของเขานี่ เขาอาจจะไปดูแบบแผนมาจากบริษัทอื่นหรือว่าจากหน่วยงานอื่นหรือว่าตัวกรณีศึกษาอื่นมาซึ่งตรงนั้นอาจจะไม่ใช่ผลลัพธ์ที่ดีที่สุด ดังนั้นทำอย่างไรให้หน่วยงานหรือองค์กรของเราประสบความสำเร็จนะคะ การบริหารทางเทคโนโลยีสารสนเทศของไอทีไม่ว่าจะเป็นที่ไทยหรือว่าต่างประเทศนะคะ หลักการหรือรูปแบบการบริหารก็ต้องมีรูปแบบที่คล้ายกันรวมถึงตามชื่อของเราคือมาตรฐานสากลดังนั้นเราก็จะเอาตัวมาตรฐานทางด้านไอทีที่เป็นสากลนี่ เข้ามา support ให้ผู้บริหารเรานะนี่เข้ามาเลือกหัวจัดสรรตัวสารสนเทศและตัวมาตรฐานที่มันสอดคล้องกับหน่วยงานหรือองค์กรของเรานั่นเองนะคะ เพื่อให้หน่วยงานของเรานี่ ทำงานให้เกิดประสิทธิภาพมากที่สุดนะคะ ทำอย่างไรให้ลดระยะเวลาประหยัดเวลาประหยัดคนประหยัดทรัพยากรพูดง่าย ๆ คือได้ผลกำไรที่ดีที่สุดนั่นเองนะคะ ไม่ว่าจะเป็นการบริการหรือว่ากันผลิตภัณฑ์นะคะ หลังนี้ก็ต้องสามารถที่จะให้ผลลัพธ์ที่ดีที่สุดให้กับหน่วยงานของเราด้วยตนเองเมื่อคืนได้ผลกำไรนั่นเองนะคะ หัวข้อที่จะมาบรรยายก็จะเป็นพูดถึงตัวมาตรฐาน ที่อาจารย์หยิบมาคิดว่าน่าจะสำคัญแล้วก็สอดคล้องกับตัวรายวิชานี้นั่นเองนะคะ เริ่มแรกก็จะพูดถึงมาตรฐานไอทีที่เราจะเลือกมามาตรฐานแล้วก็การจัดทำ มีหน่วยงานไหนมีองค์กรไหนนะคะ มาตรฐาน IEEE นะคะ มาตรฐาน itil มาตรฐาน ISO มาตรฐาน Chrome มาตรฐาน COSO แล้วก็มาตรฐาน cmmi ซึ่งแต่ละชื่อของมาตรฐานตัวนี้นักศึกษาต้องจำให้ได้ว่าตามมาตรฐานนั้นคืออะไร แล้วก็มีรูปแบบลักษณะแบบไหนนั่นเองนะคะ มีหน่วยงานในองค์กรแล้วก็เขาสนับสนุนทางด้านเรื่องไหนนั่นเองนะคะ เริ่มมาพูดถึงตัวมาตรฐานไอที ในการปฏิบัติงานในทุกรูปแบบไม่ว่าจะเป็นมาทำงานของสถานที่ไหนหน่วยงานไหนบันทึกกิจกรรมก็ต้องมีการปฏิบัติงานที่ทำซ้ำ ๆ หรือว่าเป็นรูทีนนั่นเองดังนั้นการปฏิบัติงานตามซ้ำ ๆ นี่ทำอย่างไรให้มันลดข้อผิดพลาดที่จะเกิดขึ้นทำอย่างไรให้ลดระยะเวลา ทำอย่างไรให้ใช้ทรัพยากรให้คุ้มค่าที่สุดนั่นเองนะคะ ดังนั้นการปฏิบัติการต่าง ๆ นี่ต้องให้ประสบความสำเร็จแล้วก็ต้องมีตัวมาตรฐานเข้ามาตอบโจทย์ตรงนี้นั่นเองนะคะ หากเราปฏิบัติงาน ปฏิบัติงานโดยไม่มีมาตรฐานวันนี้อยากทำเท่านี้ วันนี้ไม่อยากทำใช้ระยะเวลาเท่าไหรนะคะ การให้บริการนี้กรณีที่มีผู้มาใช้บริการเยอะแล้วเราให้บริการไปนี่ระยะเวลาตั้งแต่ที่นี่อาจจะไม่เท่ากัน ดังนั้นเราจะพอใจไหมสมมติเราเป็นผู้รับบริการและผู้ใช้บริการ 1 วัน 1 ให้การบริการที่รวดเร็วกว่านี้ก็ดีกว่าอีกหน่วยงานหนึ่งซึ่งให้ระยะเวลาที่ค่อนข้างเยอะกว่านั้นเองเราก็ต้องเลือกสิ่งที่ดีกว่าอยู่แล้วใช่ไหมคะ ดังนั้นแล้วก็ต้องปฏิบัติงานนะคะ ให้เกิดความพึงพอใจของผู้รับบริการ แล้วก็สามารถที่จะใช้งานแล้วก็เชื่อมต่อกับตัวระบบงานอื่นได้ด้วยนั่นเองนะคะ ไม่ใช่ว่าทำออกมาแล้วผลลัพธ์ที่ได้ไม่สามารถที่จะไปทำงานต่อหรือว่าทำงานข้ามกับระบบตัวอื่นได้นั่นเองนะคะ อันนี้ก็ต้องคำนึงถึงแผนกอื่น ฝ่ายอื่นด้วยที่จะทำให้การทำงานของหน่วยงานหรือว่าบริษัทของเราดำเนินการอย่างสอดคล้องกับนั่นเองนะคะ อยากลดหนี้ก็คือการนำระบบ automated ที่ใช้เป็นมาตรฐานนะคะ ยกตัวอย่างการใช้งานง่าย ๆ เหมือนเวลาตอนนี้นักศึกษาเข้ามามหาวิทยาลัยเวลาเข้าสู่อินเทอร์เน็ตนะคะ login เข้ามาอยู่ใน Embassy รหัสนักศึกษาตุ่มคะเข้าไปใช้งาน Search ข้อมูลทำรายงานหรือว่าเข้าไปFacebookเข้าไปดูสิ่งที่ต้องการค้นหาต่าง ๆ พรุ่งนี้ก็จะมีมาตรฐาน html ขึ้นมาเป็นมาตรฐานของเขาขึ้นมากดเข้าไปแล้วมี Response ในการทำงานค้นหา keyword ต่าง ๆ ขึ้นมาเป็นระยะเวลาที่รวดเร็วไหมที่ค้นหาตัว search Engine และแหล่งข้อมูลที่เราต้องการตรงกันหรือเปล่าอาจจะ Search เป็น keyword 1 รับผลลัพธ์ที่ออกมา 1 ตรงกันไหมข้อมูลมีเยอะหรือเปล่าอะไรอย่างนี้นะคะ มันก็จะมีมาตรฐานขึ้นมาเพื่อให้รองรับสำหรับผู้ใช้นะคะ เดี๋ยวเรามาดูต่อ อาจารย์พูดเร็วพูดช้า ๆ บอกได้นะคะ อาจารย์จะพูดไปเรื่อย ๆ ปัญหาง่วงนอนอะไรยกมือถามได้นะคะ ถัดมาจะเป็นตัวอย่างมาตรฐานในการใช้เว็บอันนี้คุ้นเคยอยู่แล้วเข้ามาใช้ทุกวันอยู่แล้ววันหนึ่งอาจจะหลาย ๆ รอบก็ได้นะคะ การใช้งานเว็บไซต์ต้องมีมาตรฐานอะไรมา support เริ่มแรกมาตรฐานฮาร์ดแวร์ ซอฟต์แวร์คนบอกเกี่ยวด้วยหรือคะ เราแค่เข้าใช้เว็บไซต์แนะนำต้องมีอุปกรณ์อาจจะเป็นคอมพิวเตอร์โน๊ตบุ๊คสมาร์ทโฟนแท็บเล็ต อะไรก็แล้วฮาร์ดแวร์เสร็จก็มีซอฟต์แวร์คราวนี้นี่เราเอาผลิตภัณฑ์ของบริษัทไหนหน่วยงานไหนมาใช้งานหรือเรามาใช้แล้วมันก็จะมีแบบว่า เป็น License แท้ไม่ License แท้ที่เรามาใช้งานเป็นอย่างไรนะคะ มันก็จะเดี๋ยวดูกันไปเรื่อย ๆ นะคะ มาตรฐานระบบปฏิบัติการในอุปกรณ์ของเราไม่ว่าจะเป็นคอมพิวเตอร์สมาร์ทโฟนแท็บเล็ต และระบบปฏิบัติการที่เราลงด้วยเขามีมาตรฐานไหมเราก็จะรู้ว่ามาตรฐานที่เราลงในอุปกรณ์ฮาร์ดแวร์ของเรานี่ มันต้องรองรับอุปกรณ์ของเราในรุ่นไหนบ้างครับผม อุปกรณ์ซอฟต์แวร์ไหนบ้างนะคะ อาจจะแบบของ Windows อย่างเดียวหรือของ Linux อะไรอย่างนี้นะคะ ว่าแล้วแต่ว่าระบบปฏิบัติการที่ใช้มานี่มัน Supหรือว่ารองรับเท่านั้นเองมาตรฐานระบบเผื่อข่ายและการสื่อสารเครือข่ายที่เราใช้เป็นรูปแบบอะไรเป็น Local Network เป็นสายแลนไหมสายแลนธรรมดาเป็นไฟเบอร์หรือเปล่าแต่ใช้เบอร์ที่ใช้ในการสื่อสารหรือเป็นการเดินสายในอากาศนะคะ พวกไวไฟ satellite ก็คือพวกดาวเทียม อันนี้จะเป็นรูปแบบการสื่อสารเช่นเดียวกันมันก็จะแยกเป็นประเภทอีกแบบไร้สายไม่ไร้สายมีอุปกรณ์แบบไหนที่ซัพพอร์ต มันก็จะเกี่ยวโยงกันไปทั้งหมดนะคะ เหมือนเวลาเราใช้งานเว็บไซต์ บางทีเราอาจจะหลงลืมไปว่ามันอุปกรณ์ตัวไหนที่มาเชื่อมต่อบ้างแล้วมันมีเทคโนโลยีไหนบ้างรวมถึงตัวมาตรฐานตัวไหนที่มา support นั่นเองเดี๋ยวเราก็จะไปดูตัวเครือข่ายมันจะเป็นด้านหลัง ๆ ก็จะมาดูว่าระบบเครือข่ายมีอุปกรณ์ตัวไหนบ้าง support มีอุปกรณ์และมีมาตรฐานตัวไหนนะคะ มาตรฐาน tcpIP อันนี้น่าจะคุ้นปี 3 น่าจะได้เรียนมาแล้วนะคุ้น ๆ ไหมคะ tcp IP ก็ส่งข้อมที่ต่าง ๆ ยกเว้นไอ้พวกมาแล้วนี่น่าจะคุ้น ๆ อยู่ tcp IP IP Address การเปลี่ยนชื่อต่าง ๆ การส่งข้อมูลระหว่าง Server ผู้ส่งกับผู้รับมาตรฐาน html เรียนการเขียนเว็บมาน่าจะได้เห็นกันแล้วนะคะ OK เต็มหมดแล้วพรุ่งนี้ มาตรฐานเสิร์ชเอ็นจิ้นการฝึกที่หน้าต่างก็เหมือนเวลาเราเข้า Google Google นะหรือว่าเอาไป Search ข้อมูลต่าง ๆ ก็จะเป็นมาตรฐานตัวนี้อาจารย์บอกว่า Search ไปแล้วแบบคำที่ค้นหานี่มันตรงกันไหม ที่แสดงหน้าจอมันไปแหล่งข้อมูลที่ถูกต้องเหมือนกันใช่หรือเปล่าแล้วก็มี Response และระยะเวลาที่นำเสนอเป็นเท่าใดมาตรฐานอักขระคือตัวอักษรในการสื่อสารข้อมูลนั่นเองนะคะ OK ถัดมาเราจะมาดูมาตรฐาน ที่เราสนใจนะคะ ยกตัวอย่างมาตรฐานเกี่ยวกับบุคคลมาตรฐานความสามารถแล้วก็ตำแหน่งอย่างที่บอกไปนะคะ สมมุติเราไปทำงานนะคะ หน่วยงานหนึ่ง จบไปพร้อมนักเรียนจบใหม่ ของห้องอื่นมหาวิทยาลัยอื่น ๆ ที่อื่นนี่ เราอยากไปสมัครงานเราจะมีคุณสมบัติอย่างไรที่เป็นการบ่งบอกว่าเรานี่มีความสามารถดังนั้นมาตรฐานเกี่ยวกับบุคคลก็จะเป็นตัวที่บ่งบอกได้ว่าเรามีความสามารถหรือมีลักษณะอย่างไร พูดง่าย ๆ ถ้าเป็นภาษาอังกฤษแล้วก็ไปสอบ ถูกไหมคะ ว่ามีไอเอวมีอะไรนะคะ ที่เรามีทักษะภาษาอังกฤษอย่างไรบ้างทางด้านเทคโนโลยีสารสนเทศหรือไอทีของเราจะมีตัวใบรับประกันว่าเรามีความสามารถทางไหนบ้างนั่นเองอย่างมาตรฐานของตัวบุคคลยกตัวอย่างเหมือน IC 3 IC3 เป็นมาตรฐานที่บอกว่าคุณมีความสามารถในการใช้อุปกรณ์ฮาร์ดแวร์ซอฟแวร์อย่างไรคะหรือว่า ซอฟต์แวร์สำเร็จรูปใช้ Word PowerPoint Excel ได้ถึงระดับไหนเหมือนกันเข้าไปเรียนExcel มาเหมือนกันทุกคนในห้องเราจะรู้ได้อย่างไรว่าทุกคนมีทักษะการใช้งาน PowerPoint Excel ระดับไหนคนไหนเก่งสุด ใช้งานคล่องสุดเร็วสุดแล้วก็สามารถใช้เปิดสามารถปิดหน้าต่างได้ ดังนั้นตัวมาตรฐานของตัวบุคคลนี่มันจะเป็นตัวที่มาแสดงให้เห็นว่าแต่ละบุคคลนี่มีทักษะขนาดไหน เมื่อคนเห็นว่าบุคลากรเรามีทักษะแล้วก็จะส่งผลให้องค์กรหรือหน่วยงานนี้มีคุณภาพมากขึ้นเรามีบุคลากรที่มีคุณสมบัติแบบนี้สมมติอาจารย์มีใบเซอร์มหาวิทยาลัยก็จะให้การยอมรับว่ามีการเรียนการสอนที่ดีมีการใช้อุปกรณ์เขารวมถึงบุคลากรที่ได้รับการรองรับมา มันก็จะส่งผลต่อเนื่องกันไปนะคะ ขนาดมาตรฐานเกี่ยวกับอุปกรณ์เครือข่ายและการเชื่อมต่ออุปกรณ์เราใช้ของผลิตภัณฑ์อะไร มีมาตรฐานตัวไหนมารองรับ มีตัวการเครือข่ายไหมนะคะ เพราะเดี๋ยวนี้ก็จะมีบริษัทที่มาให้บริการค่อนข้างเยอะนะคะ มันก็ต้องดูว่าแต่ละที่นี่ support แล้วก็ให้บริการเราดีไหมนะคะ อย่างแต่ละพื้นที่นี่การให้บริการก็อาจจะเขาถึงไม่เท่ากันถ้าเป็น พื้นที่ ที่ค่อนข้างเข้าถึงยากหรือว่าเป็นพื้นที่ที่ยังไม่มีการให้บริการระบบเครือข่ายอินเตอร์เน็ตก็มีแค่บางผู้ให้บริการเท่านั้นที่สามารถให้บริการเราได้นะคะ การจัดการเกี่ยวกับการให้บริการไอทีการให้บริการไอทีอย่างไรนะคะ อย่างพวกระบบเซลลูลาร์ก็คือระบบ คนโทรศัพท์นั่นเองเวลาเราไป AIS Dtac Truemove เราอยากสมมุติเราเป็นเจ้าของบริษัทการจัดการเกี่ยวกับการให้บริการไอทีก็คือคล้าย ๆ กับการให้บริการตัวระบบเครือข่ายนั่นเอง หรือจะในรูปแบบโทรศัพท์บ้านอาจจะเป็น TOT องค์การโทรศัพท์ ทรีบอร์ดแบนด์ Cat Telecom ต่าง ๆ พรุ่งนี้ก็เชิญการให้บริการที่เดียวกันเป็นคำที่เราคุ้นเคยแต่เราจะแบ่งแยกไม่ออกว่าพวกนี้เขาจะเป็นหน่วยงานที่ให้บริการกับสารสนเทศหรือว่าไอทีของเรานั่นเองนะคะ มาตรฐานเกี่ยวกับการพัฒนาซอฟต์แวร์ก่อนที่เป็นซอฟต์แวร์ที่เราใช้ณปัจจุบันเขาจะมีการใช้งานแล้วก็ทดลอง มีการ Test นะคะ มีการนักพัฒนาและก็มี testing ของตัวซอฟต์แวร์ Software testing ต่าง ๆ Software developer มันจะมีกระบวนการแล้วก็มีบุคลากรแต่ละตำแหน่งเข้ามาซัพพอร์ต ตรงนี้เขาจะมีมาตรฐานรองรับอีกว่าถ้า 1 2 3 4 5 6 7 8 9 10 ตรงนี้แล้วมาตรฐานเรียบร้อยนะคะ มาตรฐานรักษาความมั่นคงปลอดภัยข้อมูลไม่รั่วไหลนะคะ มาตรฐานเกี่ยวกับเอกสารแบบฟอร์มข้อมูลนะคะ กาแบบฟอร์มข้อมูลต่าง ๆ นะคะ สามารถเก็บไว้แล้วสามารถที่จะดึงข้อมูลกลับมาค้นหาทำเป็นรูปแบบรายงานได้ไหม ในระยะเวลาเท่าไหร่ข้อมูลไปที่หน่วยงานไหนนะคะ อันนี้จะเป็นตัวอย่างมาตรฐานนะคะ ที่บอกมานะคะ ให้นักศึกษาเข้าใจนะคะ ถัดมาเราจะมาพูดถึงตัวมาตรฐาน ประเภทของมาตรฐานก่อนนะคะ พวกตัวกำเนิดของมันอันแรกนะคะ เดอร์จูโล นะคะ เป็นมาตรฐานนะคะ ที่กำหนดโดยเริ่มจากมาตรฐานแต่ละประเทศแล้วก็กำหนดโดยองค์กรระหว่างประเทศนะคะ เช่น ISO นะคะ เป็นการร่วมมือกันของระหว่างประเทศนะคะ ว่ามาตรฐานตัวนี้ใช้งานแล้วมันเกิดผลอย่างไร Support ตัวไหนบ้าง อันนี้ก็คือเป็นระหว่างด้วยกันคราวนี้The Factor Standard ตัวนี้จะเป็นมาตรฐานที่ใช้ภายในหน่วยงานก่อนพูดง่าย ๆ คือการใช้งานภายในหน่วยงานภายในองค์กรเสร็จใช้เสร็จปุ๊บเจอกันแพร่หลายจากนั้น 1 ไป 1200 1300 แล้วก็กระจายพื้นที่มากขึ้นจากพื้นที่เล็ก ๆ เป็นพื้นที่ใหญ่ขึ้นนะคะ ก็จะเป็นมาตรฐานที่ใช้กันมาสืบเนื่อง และสุดท้ายก็จะเป็น Open Standard มันเป็นมาตรฐานที่เรารู้จักกันอยู่แล้วเป็นสากล จัดขึ้นแล้วมาตรฐานที่เขาใช้ขึ้นมานับมาหลาย ๆ ปีอยู่แล้วนั่นเองนะคะ เขตของมาตรฐานทั้ง 3 แบบนะคะ The expanded defects Standard แล้วก็ Open Standard ราคา 3 อันถัดมาเมื่อเรารู้ประเภทของตัวมาตรฐานเรียบร้อยแล้ว คราวนี้เราก็จะมาดู สไลด์ต่อไปของเรานะคะ องค์กรหรือว่าองค์การมาตร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Revoice + PE (ห้องเรียนสกลฯ ) มาตรฐานสากลด้านเทคโนโลยีคอมพิวเตอร์และดิจิทัล อ.ธิดารัตน์ วันที่ 17 พ.ย. 2565 ตู่</dc:title>
  <dc:creator/>
  <cp:keywords/>
  <dcterms:created xsi:type="dcterms:W3CDTF">2022-11-23T03:20:36Z</dcterms:created>
  <dcterms:modified xsi:type="dcterms:W3CDTF">2022-11-23T03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พฤษจิกายน 2565 เวลา 09.00 น.</vt:lpwstr>
  </property>
  <property fmtid="{D5CDD505-2E9C-101B-9397-08002B2CF9AE}" pid="3" name="subtitle">
    <vt:lpwstr/>
  </property>
</Properties>
</file>